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4363D" w14:textId="514386B8" w:rsidR="00146753" w:rsidRDefault="00A72434"/>
    <w:p w14:paraId="15B0ED37" w14:textId="5CDF1765" w:rsidR="0040423A" w:rsidRDefault="0040423A">
      <w:r>
        <w:t>B</w:t>
      </w:r>
      <w:r w:rsidR="00472579">
        <w:t>OTOX BEFORE</w:t>
      </w:r>
      <w:r>
        <w:t xml:space="preserve"> and </w:t>
      </w:r>
      <w:proofErr w:type="spellStart"/>
      <w:r w:rsidR="00472579">
        <w:t>AFTER</w:t>
      </w:r>
      <w:r>
        <w:t>.The</w:t>
      </w:r>
      <w:proofErr w:type="spellEnd"/>
      <w:r>
        <w:t xml:space="preserve"> Medspa West Hartford.article.ar</w:t>
      </w:r>
    </w:p>
    <w:p w14:paraId="51BA2A99" w14:textId="2D12E1A5" w:rsidR="0040423A" w:rsidRDefault="0040423A">
      <w:r>
        <w:t>/B</w:t>
      </w:r>
      <w:r w:rsidR="00472579">
        <w:t>OTOX</w:t>
      </w:r>
      <w:r>
        <w:t xml:space="preserve"> B</w:t>
      </w:r>
      <w:r w:rsidR="00472579">
        <w:t>EFORE</w:t>
      </w:r>
      <w:r>
        <w:t xml:space="preserve"> and A</w:t>
      </w:r>
      <w:r w:rsidR="00472579">
        <w:t>FTER</w:t>
      </w:r>
    </w:p>
    <w:p w14:paraId="508F2565" w14:textId="1B0BA3C4" w:rsidR="0040423A" w:rsidRDefault="0040423A">
      <w:r>
        <w:t>KW: B</w:t>
      </w:r>
      <w:r w:rsidR="00472579">
        <w:t>OTOX</w:t>
      </w:r>
      <w:r>
        <w:t xml:space="preserve"> B</w:t>
      </w:r>
      <w:r w:rsidR="00472579">
        <w:t>EFORE</w:t>
      </w:r>
      <w:r>
        <w:t xml:space="preserve"> and </w:t>
      </w:r>
      <w:proofErr w:type="spellStart"/>
      <w:r>
        <w:t>A</w:t>
      </w:r>
      <w:r w:rsidR="00472579">
        <w:t>TER</w:t>
      </w:r>
      <w:proofErr w:type="spellEnd"/>
    </w:p>
    <w:p w14:paraId="4FBBF17C" w14:textId="4697A03C" w:rsidR="0040423A" w:rsidRDefault="0040423A">
      <w:r>
        <w:t>META: Botox before and after</w:t>
      </w:r>
      <w:r w:rsidR="002821E9">
        <w:t xml:space="preserve"> </w:t>
      </w:r>
      <w:r w:rsidR="00460963">
        <w:t>images</w:t>
      </w:r>
      <w:r w:rsidR="002821E9">
        <w:t xml:space="preserve"> reveal how effective this cosmetic</w:t>
      </w:r>
      <w:r w:rsidR="00C36A99">
        <w:t xml:space="preserve"> injection</w:t>
      </w:r>
      <w:r w:rsidR="002821E9">
        <w:t xml:space="preserve"> works to soften out brow lines, crow’s feet, and forehead </w:t>
      </w:r>
      <w:r w:rsidR="00460963">
        <w:t>wrinkles.</w:t>
      </w:r>
    </w:p>
    <w:p w14:paraId="4CC3425C" w14:textId="6BF9BEC5" w:rsidR="002821E9" w:rsidRDefault="00460963">
      <w:r>
        <w:t>BOTOX BEFORE AND AFTER | ACTUAL PATIENT RESULTS</w:t>
      </w:r>
    </w:p>
    <w:p w14:paraId="67188B9E" w14:textId="67E16D7B" w:rsidR="00460963" w:rsidRDefault="00460963">
      <w:r>
        <w:t>Botox before and after images reveal how effective this cosmetic</w:t>
      </w:r>
      <w:r w:rsidR="00C36A99">
        <w:t xml:space="preserve"> injection</w:t>
      </w:r>
      <w:r>
        <w:t xml:space="preserve"> works to soften out brow lines, crow’s feet, and forehead wrinkles. Read on to view </w:t>
      </w:r>
      <w:r w:rsidR="00D979A9">
        <w:t>actual</w:t>
      </w:r>
      <w:r>
        <w:t xml:space="preserve"> patient results and to learn whether this #1 anti-aging procedure in the world is right for you.</w:t>
      </w:r>
    </w:p>
    <w:p w14:paraId="74D3DCA0" w14:textId="7EC3E8A6" w:rsidR="00BD3B0F" w:rsidRDefault="00F34E22">
      <w:r>
        <w:t>BOTOX BEFORE AND AFTER IMAGES*</w:t>
      </w:r>
    </w:p>
    <w:p w14:paraId="0B1F62C0" w14:textId="2C63ED58" w:rsidR="00F34E22" w:rsidRDefault="00F34E22">
      <w:r>
        <w:t xml:space="preserve">The incredible change exhibited in these Botox before and after pictures showcase how well </w:t>
      </w:r>
      <w:r w:rsidR="00C36A99">
        <w:t>Botox r</w:t>
      </w:r>
      <w:r>
        <w:t xml:space="preserve">evitalizes </w:t>
      </w:r>
      <w:r w:rsidR="00D979A9">
        <w:t xml:space="preserve">an individual’s </w:t>
      </w:r>
      <w:r>
        <w:t>appearance</w:t>
      </w:r>
      <w:r w:rsidR="00D979A9">
        <w:t>.</w:t>
      </w:r>
      <w:r>
        <w:t xml:space="preserve"> </w:t>
      </w:r>
      <w:r w:rsidR="00D979A9">
        <w:t>As with any cosmetic injection</w:t>
      </w:r>
      <w:r w:rsidR="00C64D3A">
        <w:t>,</w:t>
      </w:r>
      <w:r w:rsidR="00D979A9">
        <w:t xml:space="preserve"> results may vary.* However, the people displayed in these before and after images are actual patients, depicting </w:t>
      </w:r>
      <w:r w:rsidR="00C64D3A">
        <w:t>authentic results.</w:t>
      </w:r>
    </w:p>
    <w:p w14:paraId="6F90AAB4" w14:textId="57395D8B" w:rsidR="00C36A99" w:rsidRDefault="00C36A99">
      <w:r w:rsidRPr="00C36A99">
        <w:rPr>
          <w:highlight w:val="yellow"/>
        </w:rPr>
        <w:t>INSERT SLIDESHOW</w:t>
      </w:r>
    </w:p>
    <w:p w14:paraId="4EC694DB" w14:textId="35747B26" w:rsidR="00C36A99" w:rsidRDefault="00C36A99">
      <w:r>
        <w:t>WHAT IS BOTOX?</w:t>
      </w:r>
    </w:p>
    <w:p w14:paraId="5F660580" w14:textId="52D8D880" w:rsidR="00731E40" w:rsidRDefault="00C64D3A">
      <w:r>
        <w:t xml:space="preserve">Botox </w:t>
      </w:r>
      <w:r w:rsidR="00C36A99">
        <w:t>comes from</w:t>
      </w:r>
      <w:r>
        <w:t xml:space="preserve"> a protein referred to as Botulinum Toxin. T</w:t>
      </w:r>
      <w:r w:rsidR="00C36A99">
        <w:t>he word toxin</w:t>
      </w:r>
      <w:r>
        <w:t xml:space="preserve"> may sound daunting; however, Botox </w:t>
      </w:r>
      <w:r w:rsidR="00954FF0">
        <w:t>is the most broadly studied medical treatment in the world. Over 470 studies have shown that Botox is safe, effective</w:t>
      </w:r>
      <w:r w:rsidR="00731E40">
        <w:t>, and treats an array of medical situations including cosmetic and therapeutic.</w:t>
      </w:r>
    </w:p>
    <w:p w14:paraId="38E8D4D2" w14:textId="77777777" w:rsidR="00C36A99" w:rsidRDefault="00C36A99" w:rsidP="00C36A99">
      <w:r>
        <w:t>HOW DOES BOTOX WORK?</w:t>
      </w:r>
    </w:p>
    <w:p w14:paraId="046C8E50" w14:textId="041C0A78" w:rsidR="00BD3B0F" w:rsidRDefault="00BD3B0F">
      <w:r>
        <w:t xml:space="preserve">After decades of repetitive </w:t>
      </w:r>
      <w:r w:rsidR="0064310C">
        <w:t>m</w:t>
      </w:r>
      <w:r>
        <w:t>ovements in facial expressions</w:t>
      </w:r>
      <w:r w:rsidR="00472579">
        <w:t>,</w:t>
      </w:r>
      <w:r>
        <w:t xml:space="preserve"> fine line</w:t>
      </w:r>
      <w:r w:rsidR="00472579">
        <w:t>s</w:t>
      </w:r>
      <w:r>
        <w:t xml:space="preserve"> and creases typically appear.</w:t>
      </w:r>
      <w:r w:rsidR="0064310C">
        <w:t xml:space="preserve"> </w:t>
      </w:r>
      <w:r>
        <w:t xml:space="preserve">Botox aids in softening </w:t>
      </w:r>
      <w:r w:rsidR="00472579">
        <w:t>dramatic</w:t>
      </w:r>
      <w:r>
        <w:t xml:space="preserve"> </w:t>
      </w:r>
      <w:r w:rsidR="0064310C">
        <w:t>wrinkles. In addition, Botox smooths out these expression lines by relaxing the underlining muscle.</w:t>
      </w:r>
    </w:p>
    <w:p w14:paraId="2C57784C" w14:textId="6E65B67F" w:rsidR="0064310C" w:rsidRDefault="0064310C">
      <w:r>
        <w:t xml:space="preserve">Botox is not </w:t>
      </w:r>
      <w:r w:rsidR="00C36A99">
        <w:t>permanent</w:t>
      </w:r>
      <w:r>
        <w:t>.</w:t>
      </w:r>
      <w:r w:rsidR="0020280C">
        <w:t xml:space="preserve"> Over a period of several months the biodegradable substance is immersed by the body</w:t>
      </w:r>
      <w:r w:rsidR="00DF73E7">
        <w:t>.</w:t>
      </w:r>
    </w:p>
    <w:p w14:paraId="3DEE51B9" w14:textId="54B7FFFB" w:rsidR="00DF73E7" w:rsidRPr="00C36A99" w:rsidRDefault="00DF73E7">
      <w:pPr>
        <w:rPr>
          <w:u w:val="single"/>
        </w:rPr>
      </w:pPr>
      <w:r>
        <w:t xml:space="preserve">                                                                                                   </w:t>
      </w:r>
      <w:r w:rsidRPr="00C36A99">
        <w:rPr>
          <w:u w:val="single"/>
        </w:rPr>
        <w:t>Learn more about Botox Cosmetic Treatments&gt;&gt;</w:t>
      </w:r>
    </w:p>
    <w:p w14:paraId="31E40FFC" w14:textId="64BAA9E7" w:rsidR="00DF73E7" w:rsidRDefault="00DF73E7">
      <w:r>
        <w:t>HOW TO GET THE BEST BOTOX BEFORE AND AFTER TRANSFORMATION</w:t>
      </w:r>
    </w:p>
    <w:p w14:paraId="5F31F133" w14:textId="445E4C6F" w:rsidR="003569F0" w:rsidRDefault="002B760F">
      <w:r>
        <w:t>To get the finest Botox before and after pics that you desire, it is necessary to select a skilled</w:t>
      </w:r>
      <w:r w:rsidR="004908E6">
        <w:t xml:space="preserve"> expert</w:t>
      </w:r>
      <w:r w:rsidR="00DE48CA">
        <w:t xml:space="preserve"> to administer the injections. Botox is a skill sensitive treatment. It requires proficiency and an artistic touch. That is why people living in </w:t>
      </w:r>
      <w:r w:rsidR="007E2C82">
        <w:t>West Hartford</w:t>
      </w:r>
      <w:r w:rsidR="00666F80">
        <w:t xml:space="preserve"> </w:t>
      </w:r>
      <w:r w:rsidR="00B55BED">
        <w:t xml:space="preserve">opt for The Medspa </w:t>
      </w:r>
      <w:r w:rsidR="007E2C82">
        <w:t>MD</w:t>
      </w:r>
      <w:r w:rsidR="00B55BED">
        <w:t xml:space="preserve"> </w:t>
      </w:r>
      <w:r w:rsidR="00666F80">
        <w:t xml:space="preserve">for all their cosmetic </w:t>
      </w:r>
      <w:r w:rsidR="007E2C82">
        <w:t xml:space="preserve">injection </w:t>
      </w:r>
      <w:r w:rsidR="00666F80">
        <w:t xml:space="preserve"> </w:t>
      </w:r>
      <w:r w:rsidR="003569F0">
        <w:t>needs</w:t>
      </w:r>
      <w:r w:rsidR="007E2C82">
        <w:t xml:space="preserve">. </w:t>
      </w:r>
      <w:r w:rsidR="003569F0">
        <w:t xml:space="preserve">At </w:t>
      </w:r>
      <w:r w:rsidR="00B55BED">
        <w:t xml:space="preserve">the MedSpa </w:t>
      </w:r>
      <w:r w:rsidR="007E2C82">
        <w:t>MD</w:t>
      </w:r>
      <w:r w:rsidR="00697D1C">
        <w:t xml:space="preserve"> we provide the skill and care </w:t>
      </w:r>
      <w:r w:rsidR="007E2C82">
        <w:t xml:space="preserve">necessary </w:t>
      </w:r>
      <w:r w:rsidR="00697D1C">
        <w:t>in smoothing out brow lines, crow’s feet, and forehead wrinkles.</w:t>
      </w:r>
    </w:p>
    <w:p w14:paraId="556CE4A6" w14:textId="77777777" w:rsidR="003569F0" w:rsidRDefault="003569F0">
      <w:r>
        <w:t>GET YOUR OWN BOTOX BEFORE AND AFTER PICS</w:t>
      </w:r>
    </w:p>
    <w:p w14:paraId="4D776E5C" w14:textId="2F7D4C46" w:rsidR="00DB6B8E" w:rsidRDefault="003569F0">
      <w:r>
        <w:lastRenderedPageBreak/>
        <w:t>Take the opportunity to transform your appearance with the premier cosmetic</w:t>
      </w:r>
      <w:r w:rsidR="00D87B4F">
        <w:t xml:space="preserve"> injection</w:t>
      </w:r>
      <w:r>
        <w:t xml:space="preserve"> provider -- The Medspa</w:t>
      </w:r>
      <w:r w:rsidR="007E2C82">
        <w:t xml:space="preserve"> MD</w:t>
      </w:r>
      <w:r>
        <w:t>.</w:t>
      </w:r>
      <w:r w:rsidR="00B55BED">
        <w:t xml:space="preserve"> </w:t>
      </w:r>
      <w:r w:rsidR="00D87B4F">
        <w:t xml:space="preserve">We offer a complimentary consultation in which your questions and goals will </w:t>
      </w:r>
      <w:r w:rsidR="000F6CE4">
        <w:t xml:space="preserve">take precedence. </w:t>
      </w:r>
      <w:r w:rsidR="00C34193">
        <w:t xml:space="preserve">At that </w:t>
      </w:r>
      <w:r w:rsidR="00472579">
        <w:t>time,</w:t>
      </w:r>
      <w:r w:rsidR="00C34193">
        <w:t xml:space="preserve"> you will learn if Botox is right for you. </w:t>
      </w:r>
      <w:r w:rsidR="000F6CE4">
        <w:t xml:space="preserve">You may rest assured you are in </w:t>
      </w:r>
      <w:r w:rsidR="00AB7B5D">
        <w:t>knowledgeable</w:t>
      </w:r>
      <w:r w:rsidR="007E2C82">
        <w:t>,</w:t>
      </w:r>
      <w:r w:rsidR="00AB7B5D">
        <w:t xml:space="preserve"> </w:t>
      </w:r>
      <w:r w:rsidR="00C34193">
        <w:t>caring</w:t>
      </w:r>
      <w:r w:rsidR="000F6CE4">
        <w:t xml:space="preserve"> hands when you fill out </w:t>
      </w:r>
      <w:r w:rsidR="007E2C82">
        <w:t xml:space="preserve">our online </w:t>
      </w:r>
      <w:r w:rsidR="000F6CE4">
        <w:t>form or call</w:t>
      </w:r>
      <w:r w:rsidR="007E2C82">
        <w:t xml:space="preserve"> </w:t>
      </w:r>
      <w:r w:rsidR="007E2C82">
        <w:rPr>
          <w:rFonts w:ascii="Arial" w:hAnsi="Arial" w:cs="Arial"/>
          <w:color w:val="434343"/>
          <w:sz w:val="20"/>
          <w:szCs w:val="20"/>
        </w:rPr>
        <w:t>860-272-6245</w:t>
      </w:r>
      <w:r w:rsidR="007E2C82">
        <w:rPr>
          <w:rFonts w:ascii="Arial" w:hAnsi="Arial" w:cs="Arial"/>
          <w:color w:val="434343"/>
          <w:sz w:val="20"/>
          <w:szCs w:val="20"/>
        </w:rPr>
        <w:t xml:space="preserve"> </w:t>
      </w:r>
      <w:r w:rsidR="00C34193">
        <w:t xml:space="preserve">today. </w:t>
      </w:r>
    </w:p>
    <w:p w14:paraId="63932D97" w14:textId="2048E8E7" w:rsidR="00C34193" w:rsidRDefault="00C34193"/>
    <w:p w14:paraId="281BA0BD" w14:textId="66E6CD65" w:rsidR="00C34193" w:rsidRDefault="000F3C73">
      <w:r>
        <w:t>SOURCES</w:t>
      </w:r>
    </w:p>
    <w:p w14:paraId="3F628B43" w14:textId="6E0BC5FC" w:rsidR="000F3C73" w:rsidRDefault="000F3C73" w:rsidP="000F3C73">
      <w:pPr>
        <w:pStyle w:val="ListParagraph"/>
        <w:numPr>
          <w:ilvl w:val="0"/>
          <w:numId w:val="1"/>
        </w:numPr>
      </w:pPr>
      <w:r>
        <w:t xml:space="preserve">“Botulinum toxin injection for facial wrinkles.” Published in </w:t>
      </w:r>
      <w:r>
        <w:rPr>
          <w:i/>
          <w:iCs/>
        </w:rPr>
        <w:t xml:space="preserve">American Family Physician. </w:t>
      </w:r>
      <w:r>
        <w:t>Link.</w:t>
      </w:r>
    </w:p>
    <w:p w14:paraId="103FD6F0" w14:textId="77777777" w:rsidR="00DB1655" w:rsidRDefault="00DB1655" w:rsidP="00DB1655">
      <w:pPr>
        <w:pStyle w:val="ListParagraph"/>
        <w:numPr>
          <w:ilvl w:val="0"/>
          <w:numId w:val="1"/>
        </w:numPr>
      </w:pPr>
      <w:r>
        <w:t xml:space="preserve">“Treating glabellar lines with botulinum toxin type A-hemagglutinin complex: a review of the science, the clinical data, and patient satisfaction.” Published in </w:t>
      </w:r>
      <w:r w:rsidRPr="00DB1655">
        <w:t>Clinical Interventions in Aging.</w:t>
      </w:r>
      <w:r>
        <w:t xml:space="preserve"> </w:t>
      </w:r>
    </w:p>
    <w:p w14:paraId="00578E42" w14:textId="77777777" w:rsidR="00F44C94" w:rsidRDefault="00F44C94" w:rsidP="00F44C94">
      <w:pPr>
        <w:pStyle w:val="ListParagraph"/>
      </w:pPr>
      <w:r>
        <w:t>Link.</w:t>
      </w:r>
    </w:p>
    <w:p w14:paraId="0DD2E339" w14:textId="6742097A" w:rsidR="00DB1655" w:rsidRPr="00DB1655" w:rsidRDefault="00F44C94" w:rsidP="00F44C94">
      <w:pPr>
        <w:pStyle w:val="ListParagraph"/>
        <w:numPr>
          <w:ilvl w:val="0"/>
          <w:numId w:val="1"/>
        </w:numPr>
      </w:pPr>
      <w:r>
        <w:t xml:space="preserve">“An Evaluation of Use of Botulinum Toxin Type A in the Management of Dynamic Forehead Wrinkles – A Clinical Study.” Published in </w:t>
      </w:r>
      <w:r w:rsidRPr="00F44C94">
        <w:rPr>
          <w:i/>
          <w:iCs/>
        </w:rPr>
        <w:t>Clinical and Diagnostic Research.</w:t>
      </w:r>
      <w:r w:rsidR="00DB1655">
        <w:t xml:space="preserve"> </w:t>
      </w:r>
      <w:r>
        <w:t>Link.</w:t>
      </w:r>
    </w:p>
    <w:p w14:paraId="0A91FFD8" w14:textId="77777777" w:rsidR="00DB1655" w:rsidRPr="00DB1655" w:rsidRDefault="00DB1655" w:rsidP="00DB1655">
      <w:pPr>
        <w:pStyle w:val="ListParagraph"/>
      </w:pPr>
    </w:p>
    <w:p w14:paraId="4B3026DD" w14:textId="77777777" w:rsidR="00C34193" w:rsidRDefault="00C34193"/>
    <w:sectPr w:rsidR="00C34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504EF1"/>
    <w:multiLevelType w:val="hybridMultilevel"/>
    <w:tmpl w:val="868C0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rQwN7EwMjc2NzdQ0lEKTi0uzszPAykwrAUAWuMM1iwAAAA="/>
  </w:docVars>
  <w:rsids>
    <w:rsidRoot w:val="0040423A"/>
    <w:rsid w:val="000F3C73"/>
    <w:rsid w:val="000F6CE4"/>
    <w:rsid w:val="0020280C"/>
    <w:rsid w:val="002821E9"/>
    <w:rsid w:val="002B760F"/>
    <w:rsid w:val="003569F0"/>
    <w:rsid w:val="0038729C"/>
    <w:rsid w:val="0040423A"/>
    <w:rsid w:val="00460963"/>
    <w:rsid w:val="00466A8D"/>
    <w:rsid w:val="00472579"/>
    <w:rsid w:val="004908E6"/>
    <w:rsid w:val="0064310C"/>
    <w:rsid w:val="00666F80"/>
    <w:rsid w:val="00697D1C"/>
    <w:rsid w:val="00731E40"/>
    <w:rsid w:val="007E2C82"/>
    <w:rsid w:val="00917E84"/>
    <w:rsid w:val="00944D0F"/>
    <w:rsid w:val="00954FF0"/>
    <w:rsid w:val="00A70AD2"/>
    <w:rsid w:val="00A72434"/>
    <w:rsid w:val="00AB7B5D"/>
    <w:rsid w:val="00B55BED"/>
    <w:rsid w:val="00BD3B0F"/>
    <w:rsid w:val="00C34193"/>
    <w:rsid w:val="00C36A99"/>
    <w:rsid w:val="00C64D3A"/>
    <w:rsid w:val="00D87B4F"/>
    <w:rsid w:val="00D979A9"/>
    <w:rsid w:val="00DB1655"/>
    <w:rsid w:val="00DB6B8E"/>
    <w:rsid w:val="00DE48CA"/>
    <w:rsid w:val="00DF73E7"/>
    <w:rsid w:val="00F34E22"/>
    <w:rsid w:val="00F4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999B"/>
  <w15:chartTrackingRefBased/>
  <w15:docId w15:val="{A0854B7E-0064-4C57-8FAA-FF3E3FB71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C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7</cp:revision>
  <dcterms:created xsi:type="dcterms:W3CDTF">2021-01-08T19:17:00Z</dcterms:created>
  <dcterms:modified xsi:type="dcterms:W3CDTF">2021-02-27T21:27:00Z</dcterms:modified>
</cp:coreProperties>
</file>